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D1412" w14:textId="77777777" w:rsidR="008450B2" w:rsidRDefault="004B4501" w:rsidP="004B4501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ytuł streszczenia w języku polskim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br/>
        <w:t xml:space="preserve">(czcionka </w:t>
      </w: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imes New Roman, 12 pkt., pogrubione, wyśrodkowane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t>)</w:t>
      </w:r>
    </w:p>
    <w:p w14:paraId="5A47EE20" w14:textId="77777777" w:rsidR="008450B2" w:rsidRDefault="003A0A76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Imię i nazwisko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>
        <w:rPr>
          <w:rFonts w:ascii="Times New Roman" w:hAnsi="Times New Roman"/>
          <w:sz w:val="24"/>
          <w:vertAlign w:val="superscript"/>
          <w:lang w:val="pl-PL"/>
        </w:rPr>
        <w:t>*</w:t>
      </w:r>
      <w:r w:rsidR="008450B2" w:rsidRPr="008450B2">
        <w:rPr>
          <w:rFonts w:ascii="Times New Roman" w:hAnsi="Times New Roman"/>
          <w:sz w:val="24"/>
          <w:lang w:val="pl-PL"/>
        </w:rPr>
        <w:t xml:space="preserve">, </w:t>
      </w:r>
      <w:r>
        <w:rPr>
          <w:rFonts w:ascii="Times New Roman" w:hAnsi="Times New Roman"/>
          <w:sz w:val="24"/>
          <w:lang w:val="pl-PL"/>
        </w:rPr>
        <w:t>Imię i nazwisko</w:t>
      </w:r>
      <w:r w:rsidRPr="003A0A76">
        <w:rPr>
          <w:rFonts w:ascii="Times New Roman" w:hAnsi="Times New Roman"/>
          <w:sz w:val="24"/>
          <w:vertAlign w:val="superscript"/>
          <w:lang w:val="pl-PL"/>
        </w:rPr>
        <w:t>2</w:t>
      </w:r>
      <w:r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br/>
        <w:t xml:space="preserve">(czcionka </w:t>
      </w:r>
      <w:r w:rsidR="004B4501" w:rsidRPr="004B4501">
        <w:rPr>
          <w:rFonts w:ascii="Times New Roman" w:hAnsi="Times New Roman"/>
          <w:sz w:val="24"/>
          <w:lang w:val="pl-PL"/>
        </w:rPr>
        <w:t>Times New Roman</w:t>
      </w:r>
      <w:r w:rsidR="004B4501">
        <w:rPr>
          <w:rFonts w:ascii="Times New Roman" w:hAnsi="Times New Roman"/>
          <w:sz w:val="24"/>
          <w:lang w:val="pl-PL"/>
        </w:rPr>
        <w:t>,</w:t>
      </w:r>
      <w:r w:rsidR="004B4501" w:rsidRPr="004B4501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>12 pkt.</w:t>
      </w:r>
      <w:r w:rsidR="004B4501">
        <w:rPr>
          <w:rFonts w:ascii="Times New Roman" w:hAnsi="Times New Roman"/>
          <w:sz w:val="24"/>
          <w:lang w:val="pl-PL"/>
        </w:rPr>
        <w:t>, wyśrodkowane</w:t>
      </w:r>
      <w:r>
        <w:rPr>
          <w:rFonts w:ascii="Times New Roman" w:hAnsi="Times New Roman"/>
          <w:sz w:val="24"/>
          <w:lang w:val="pl-PL"/>
        </w:rPr>
        <w:t>)</w:t>
      </w:r>
    </w:p>
    <w:p w14:paraId="14871792" w14:textId="77777777" w:rsidR="003A0A76" w:rsidRDefault="00B31F65" w:rsidP="003A0A76">
      <w:pPr>
        <w:spacing w:before="24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Pełna afiliacja – Zakład/Katedra, Wydział, Uniwersytet/Instytucja, adres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* 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adres e-mail autora prezentującego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(czcionka 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>Times New Roman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 xml:space="preserve"> 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10 pkt.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 wyśrodkowane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)</w:t>
      </w:r>
    </w:p>
    <w:p w14:paraId="1D9FFCA1" w14:textId="77777777" w:rsidR="0040764E" w:rsidRPr="003A0A76" w:rsidRDefault="0040764E" w:rsidP="003A0A76">
      <w:pPr>
        <w:spacing w:before="240" w:line="240" w:lineRule="auto"/>
        <w:jc w:val="center"/>
        <w:rPr>
          <w:lang w:val="pl-PL"/>
        </w:rPr>
      </w:pPr>
    </w:p>
    <w:p w14:paraId="1DAB75FF" w14:textId="77777777" w:rsidR="00930B42" w:rsidRDefault="003A0A76" w:rsidP="00930B42">
      <w:pPr>
        <w:autoSpaceDE w:val="0"/>
        <w:autoSpaceDN w:val="0"/>
        <w:adjustRightInd w:val="0"/>
        <w:spacing w:before="240" w:after="0"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Treść streszczenia w języku polskim. Format A4. Nie może zawierać tabel i rysunków. Czcionka Times New Roman rozmiar 12 pkt. Tekst wyjustowany, odstęp między wierszami pojedynczy. Marginesy standardowe – górny i dolny 2,5 cm, prawy i lewy – 2,5 cm. Wcięcie pierwszej linii 0,75 cm. </w:t>
      </w:r>
    </w:p>
    <w:p w14:paraId="55DA7261" w14:textId="77777777" w:rsidR="0001525D" w:rsidRDefault="00930B42" w:rsidP="000229A3">
      <w:pPr>
        <w:autoSpaceDE w:val="0"/>
        <w:autoSpaceDN w:val="0"/>
        <w:adjustRightInd w:val="0"/>
        <w:spacing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 w:rsidRPr="00930B42">
        <w:rPr>
          <w:rFonts w:ascii="Times New Roman" w:hAnsi="Times New Roman"/>
          <w:iCs/>
          <w:sz w:val="24"/>
          <w:szCs w:val="20"/>
          <w:lang w:val="pl-PL" w:eastAsia="pl-PL"/>
        </w:rPr>
        <w:t>Objętość streszczenia nie może przekraczać 1 strony.</w:t>
      </w:r>
    </w:p>
    <w:p w14:paraId="3862DCAA" w14:textId="77777777"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43B82F0A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0BF15ED7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45D0072B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58AFC4C7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6A1CDD0F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70596F53" w14:textId="77777777"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3210AC0E" w14:textId="77777777"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44A553F3" w14:textId="77777777"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14:paraId="15927A54" w14:textId="77777777" w:rsidR="008450B2" w:rsidRDefault="003A0A76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  <w:r>
        <w:rPr>
          <w:rFonts w:ascii="Times New Roman" w:hAnsi="Times New Roman"/>
          <w:sz w:val="20"/>
          <w:szCs w:val="20"/>
          <w:lang w:val="pl-PL" w:eastAsia="pl-PL"/>
        </w:rPr>
        <w:t xml:space="preserve">Informacja o finansowaniu – czcionka </w:t>
      </w:r>
      <w:r w:rsidR="004B4501">
        <w:rPr>
          <w:rFonts w:ascii="Times New Roman" w:hAnsi="Times New Roman"/>
          <w:sz w:val="20"/>
          <w:szCs w:val="20"/>
          <w:lang w:val="pl-PL" w:eastAsia="pl-PL"/>
        </w:rPr>
        <w:t xml:space="preserve">Times New Roman, </w:t>
      </w:r>
      <w:r>
        <w:rPr>
          <w:rFonts w:ascii="Times New Roman" w:hAnsi="Times New Roman"/>
          <w:sz w:val="20"/>
          <w:szCs w:val="20"/>
          <w:lang w:val="pl-PL" w:eastAsia="pl-PL"/>
        </w:rPr>
        <w:t xml:space="preserve">10 pkt., wyśrodkowana, u dołu strony. </w:t>
      </w:r>
    </w:p>
    <w:p w14:paraId="2F6BB552" w14:textId="77777777" w:rsidR="004B4501" w:rsidRDefault="004B4501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</w:p>
    <w:p w14:paraId="5217C53B" w14:textId="77777777" w:rsidR="004B4501" w:rsidRDefault="004B4501" w:rsidP="004B4501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14:paraId="74F65C58" w14:textId="77777777" w:rsidR="004B4501" w:rsidRDefault="004B4501" w:rsidP="00BD61F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sectPr w:rsidR="004B4501" w:rsidSect="00BC7BC9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21772" w14:textId="77777777" w:rsidR="00374961" w:rsidRDefault="00374961" w:rsidP="004B4501">
      <w:pPr>
        <w:spacing w:after="0" w:line="240" w:lineRule="auto"/>
      </w:pPr>
      <w:r>
        <w:separator/>
      </w:r>
    </w:p>
  </w:endnote>
  <w:endnote w:type="continuationSeparator" w:id="0">
    <w:p w14:paraId="4BF5EDDF" w14:textId="77777777" w:rsidR="00374961" w:rsidRDefault="00374961" w:rsidP="004B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DD681" w14:textId="77777777" w:rsidR="00374961" w:rsidRDefault="00374961" w:rsidP="004B4501">
      <w:pPr>
        <w:spacing w:after="0" w:line="240" w:lineRule="auto"/>
      </w:pPr>
      <w:r>
        <w:separator/>
      </w:r>
    </w:p>
  </w:footnote>
  <w:footnote w:type="continuationSeparator" w:id="0">
    <w:p w14:paraId="5720B39B" w14:textId="77777777" w:rsidR="00374961" w:rsidRDefault="00374961" w:rsidP="004B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C78BE" w14:textId="77777777" w:rsidR="00CA6FE5" w:rsidRPr="00C650B7" w:rsidRDefault="00CA6FE5" w:rsidP="00CA6FE5">
    <w:pPr>
      <w:spacing w:after="120"/>
      <w:jc w:val="center"/>
      <w:rPr>
        <w:rFonts w:asciiTheme="majorHAnsi" w:hAnsiTheme="majorHAnsi"/>
        <w:b/>
        <w:color w:val="244061" w:themeColor="accent1" w:themeShade="80"/>
      </w:rPr>
    </w:pPr>
    <w:r>
      <w:rPr>
        <w:rFonts w:asciiTheme="majorHAnsi" w:hAnsiTheme="majorHAnsi"/>
        <w:b/>
        <w:color w:val="244061" w:themeColor="accent1" w:themeShade="80"/>
      </w:rPr>
      <w:t>VI</w:t>
    </w:r>
    <w:r w:rsidRPr="00C650B7">
      <w:rPr>
        <w:rFonts w:asciiTheme="majorHAnsi" w:hAnsiTheme="majorHAnsi"/>
        <w:b/>
        <w:color w:val="244061" w:themeColor="accent1" w:themeShade="80"/>
      </w:rPr>
      <w:t xml:space="preserve"> </w:t>
    </w:r>
    <w:r>
      <w:rPr>
        <w:rFonts w:asciiTheme="majorHAnsi" w:hAnsiTheme="majorHAnsi"/>
        <w:b/>
        <w:color w:val="244061" w:themeColor="accent1" w:themeShade="80"/>
      </w:rPr>
      <w:t>OGÓLNOPOLSKA</w:t>
    </w:r>
    <w:r w:rsidRPr="00C650B7">
      <w:rPr>
        <w:rFonts w:asciiTheme="majorHAnsi" w:hAnsiTheme="majorHAnsi"/>
        <w:b/>
        <w:color w:val="244061" w:themeColor="accent1" w:themeShade="80"/>
      </w:rPr>
      <w:t xml:space="preserve"> KONFERENCJA </w:t>
    </w:r>
    <w:r>
      <w:rPr>
        <w:rFonts w:asciiTheme="majorHAnsi" w:hAnsiTheme="majorHAnsi"/>
        <w:b/>
        <w:color w:val="244061" w:themeColor="accent1" w:themeShade="80"/>
      </w:rPr>
      <w:t>NAUKOWA</w:t>
    </w:r>
  </w:p>
  <w:p w14:paraId="6BD116C5" w14:textId="77777777" w:rsidR="00CA6FE5" w:rsidRPr="00C650B7" w:rsidRDefault="00CA6FE5" w:rsidP="00CA6FE5">
    <w:pPr>
      <w:spacing w:after="120"/>
      <w:jc w:val="center"/>
      <w:rPr>
        <w:rFonts w:asciiTheme="majorHAnsi" w:hAnsiTheme="majorHAnsi"/>
        <w:b/>
        <w:color w:val="008196"/>
      </w:rPr>
    </w:pPr>
    <w:r w:rsidRPr="00C650B7">
      <w:rPr>
        <w:rFonts w:asciiTheme="majorHAnsi" w:hAnsiTheme="majorHAnsi"/>
        <w:b/>
        <w:color w:val="008196"/>
      </w:rPr>
      <w:t>„</w:t>
    </w:r>
    <w:proofErr w:type="spellStart"/>
    <w:r>
      <w:rPr>
        <w:rFonts w:asciiTheme="majorHAnsi" w:hAnsiTheme="majorHAnsi"/>
        <w:b/>
        <w:color w:val="008196"/>
      </w:rPr>
      <w:t>Bioróżnorodność</w:t>
    </w:r>
    <w:proofErr w:type="spellEnd"/>
    <w:r>
      <w:rPr>
        <w:rFonts w:asciiTheme="majorHAnsi" w:hAnsiTheme="majorHAnsi"/>
        <w:b/>
        <w:color w:val="008196"/>
      </w:rPr>
      <w:t xml:space="preserve"> </w:t>
    </w:r>
    <w:proofErr w:type="spellStart"/>
    <w:r>
      <w:rPr>
        <w:rFonts w:asciiTheme="majorHAnsi" w:hAnsiTheme="majorHAnsi"/>
        <w:b/>
        <w:color w:val="008196"/>
      </w:rPr>
      <w:t>środowiska</w:t>
    </w:r>
    <w:proofErr w:type="spellEnd"/>
    <w:r>
      <w:rPr>
        <w:rFonts w:asciiTheme="majorHAnsi" w:hAnsiTheme="majorHAnsi"/>
        <w:b/>
        <w:color w:val="008196"/>
      </w:rPr>
      <w:t xml:space="preserve"> </w:t>
    </w:r>
    <w:proofErr w:type="spellStart"/>
    <w:r>
      <w:rPr>
        <w:rFonts w:asciiTheme="majorHAnsi" w:hAnsiTheme="majorHAnsi"/>
        <w:b/>
        <w:color w:val="008196"/>
      </w:rPr>
      <w:t>glebowego</w:t>
    </w:r>
    <w:proofErr w:type="spellEnd"/>
    <w:r>
      <w:rPr>
        <w:rFonts w:asciiTheme="majorHAnsi" w:hAnsiTheme="majorHAnsi"/>
        <w:b/>
        <w:color w:val="008196"/>
      </w:rPr>
      <w:t xml:space="preserve"> </w:t>
    </w:r>
    <w:r w:rsidRPr="00C650B7">
      <w:rPr>
        <w:rFonts w:asciiTheme="majorHAnsi" w:hAnsiTheme="majorHAnsi"/>
        <w:b/>
        <w:color w:val="008196"/>
      </w:rPr>
      <w:t>”</w:t>
    </w:r>
  </w:p>
  <w:p w14:paraId="4F63663F" w14:textId="77777777" w:rsidR="00CA6FE5" w:rsidRPr="00EF0884" w:rsidRDefault="00CA6FE5" w:rsidP="00CA6FE5">
    <w:pPr>
      <w:spacing w:after="120"/>
      <w:jc w:val="center"/>
      <w:rPr>
        <w:b/>
        <w:color w:val="244061" w:themeColor="accent1" w:themeShade="80"/>
        <w:sz w:val="24"/>
        <w:szCs w:val="24"/>
      </w:rPr>
    </w:pPr>
    <w:proofErr w:type="spellStart"/>
    <w:r w:rsidRPr="00C650B7">
      <w:rPr>
        <w:rFonts w:asciiTheme="majorHAnsi" w:hAnsiTheme="majorHAnsi"/>
        <w:b/>
        <w:color w:val="244061" w:themeColor="accent1" w:themeShade="80"/>
      </w:rPr>
      <w:t>Puławy</w:t>
    </w:r>
    <w:proofErr w:type="spellEnd"/>
    <w:r w:rsidRPr="00C650B7">
      <w:rPr>
        <w:rFonts w:asciiTheme="majorHAnsi" w:hAnsiTheme="majorHAnsi"/>
        <w:b/>
        <w:color w:val="244061" w:themeColor="accent1" w:themeShade="80"/>
      </w:rPr>
      <w:t xml:space="preserve">, </w:t>
    </w:r>
    <w:r>
      <w:rPr>
        <w:rFonts w:asciiTheme="majorHAnsi" w:hAnsiTheme="majorHAnsi"/>
        <w:b/>
        <w:color w:val="244061" w:themeColor="accent1" w:themeShade="80"/>
      </w:rPr>
      <w:t>5-6</w:t>
    </w:r>
    <w:r w:rsidRPr="00C650B7">
      <w:rPr>
        <w:rFonts w:asciiTheme="majorHAnsi" w:hAnsiTheme="majorHAnsi"/>
        <w:b/>
        <w:color w:val="244061" w:themeColor="accent1" w:themeShade="80"/>
      </w:rPr>
      <w:t xml:space="preserve"> </w:t>
    </w:r>
    <w:proofErr w:type="spellStart"/>
    <w:r w:rsidRPr="00C650B7">
      <w:rPr>
        <w:rFonts w:asciiTheme="majorHAnsi" w:hAnsiTheme="majorHAnsi"/>
        <w:b/>
        <w:color w:val="244061" w:themeColor="accent1" w:themeShade="80"/>
      </w:rPr>
      <w:t>września</w:t>
    </w:r>
    <w:proofErr w:type="spellEnd"/>
    <w:r w:rsidRPr="00C650B7">
      <w:rPr>
        <w:rFonts w:asciiTheme="majorHAnsi" w:hAnsiTheme="majorHAnsi"/>
        <w:b/>
        <w:color w:val="244061" w:themeColor="accent1" w:themeShade="80"/>
      </w:rPr>
      <w:t xml:space="preserve"> 202</w:t>
    </w:r>
    <w:r>
      <w:rPr>
        <w:rFonts w:asciiTheme="majorHAnsi" w:hAnsiTheme="majorHAnsi"/>
        <w:b/>
        <w:color w:val="244061" w:themeColor="accent1" w:themeShade="80"/>
      </w:rPr>
      <w:t>4</w:t>
    </w:r>
    <w:r w:rsidRPr="00C650B7">
      <w:rPr>
        <w:rFonts w:asciiTheme="majorHAnsi" w:hAnsiTheme="majorHAnsi"/>
        <w:b/>
        <w:color w:val="244061" w:themeColor="accent1" w:themeShade="80"/>
      </w:rPr>
      <w:t xml:space="preserve"> </w:t>
    </w:r>
    <w:proofErr w:type="spellStart"/>
    <w:r w:rsidRPr="00C650B7">
      <w:rPr>
        <w:rFonts w:asciiTheme="majorHAnsi" w:hAnsiTheme="majorHAnsi"/>
        <w:b/>
        <w:color w:val="244061" w:themeColor="accent1" w:themeShade="80"/>
      </w:rPr>
      <w:t>roku</w:t>
    </w:r>
    <w:proofErr w:type="spellEnd"/>
  </w:p>
  <w:p w14:paraId="3BA14FC5" w14:textId="77777777" w:rsidR="004B4501" w:rsidRDefault="004B45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rNaAO4OMrwsAAAA"/>
  </w:docVars>
  <w:rsids>
    <w:rsidRoot w:val="004D42FF"/>
    <w:rsid w:val="0001525D"/>
    <w:rsid w:val="000229A3"/>
    <w:rsid w:val="00073AB1"/>
    <w:rsid w:val="000B349A"/>
    <w:rsid w:val="000C28AB"/>
    <w:rsid w:val="000D0570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74961"/>
    <w:rsid w:val="003A0A76"/>
    <w:rsid w:val="003E1960"/>
    <w:rsid w:val="00402B34"/>
    <w:rsid w:val="0040764E"/>
    <w:rsid w:val="0047428A"/>
    <w:rsid w:val="004842E8"/>
    <w:rsid w:val="004869A5"/>
    <w:rsid w:val="004A55F2"/>
    <w:rsid w:val="004B4501"/>
    <w:rsid w:val="004D42FF"/>
    <w:rsid w:val="004E6E6E"/>
    <w:rsid w:val="005473B3"/>
    <w:rsid w:val="00566101"/>
    <w:rsid w:val="0059202E"/>
    <w:rsid w:val="006810C4"/>
    <w:rsid w:val="006D39D6"/>
    <w:rsid w:val="006D7ECC"/>
    <w:rsid w:val="00785D52"/>
    <w:rsid w:val="007C1D41"/>
    <w:rsid w:val="007F0E1A"/>
    <w:rsid w:val="008325D9"/>
    <w:rsid w:val="008450B2"/>
    <w:rsid w:val="00896262"/>
    <w:rsid w:val="008C1288"/>
    <w:rsid w:val="00930B42"/>
    <w:rsid w:val="009B3ED0"/>
    <w:rsid w:val="009D4110"/>
    <w:rsid w:val="00A124BD"/>
    <w:rsid w:val="00AC0552"/>
    <w:rsid w:val="00B31F65"/>
    <w:rsid w:val="00B55049"/>
    <w:rsid w:val="00B74AC0"/>
    <w:rsid w:val="00BC7BC9"/>
    <w:rsid w:val="00BD61F4"/>
    <w:rsid w:val="00CA6FE5"/>
    <w:rsid w:val="00D60033"/>
    <w:rsid w:val="00E3571D"/>
    <w:rsid w:val="00EC5210"/>
    <w:rsid w:val="00EE104E"/>
    <w:rsid w:val="00F20CD7"/>
    <w:rsid w:val="00F75DB9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62E7C7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B45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4501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2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Gawryjolek</cp:lastModifiedBy>
  <cp:revision>11</cp:revision>
  <cp:lastPrinted>2012-12-11T21:55:00Z</cp:lastPrinted>
  <dcterms:created xsi:type="dcterms:W3CDTF">2018-07-10T13:03:00Z</dcterms:created>
  <dcterms:modified xsi:type="dcterms:W3CDTF">2024-02-23T08:02:00Z</dcterms:modified>
</cp:coreProperties>
</file>